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40FE" w:rsidRPr="00FC11BF" w:rsidRDefault="00F040FE" w:rsidP="00F040FE">
      <w:pPr>
        <w:spacing w:after="100" w:afterAutospacing="1" w:line="240" w:lineRule="auto"/>
      </w:pPr>
      <w:bookmarkStart w:id="0" w:name="_GoBack"/>
      <w:r w:rsidRPr="00FC11BF">
        <w:t>Homepage blurbs.bellocorpo.mz</w:t>
      </w:r>
    </w:p>
    <w:p w:rsidR="00F040FE" w:rsidRPr="00FC11BF" w:rsidRDefault="00F040FE" w:rsidP="00F040FE">
      <w:pPr>
        <w:spacing w:after="100" w:afterAutospacing="1" w:line="240" w:lineRule="auto"/>
        <w:outlineLvl w:val="0"/>
      </w:pPr>
      <w:r w:rsidRPr="00FC11BF">
        <w:t>FACE TREATMENTS</w:t>
      </w:r>
    </w:p>
    <w:p w:rsidR="00F040FE" w:rsidRPr="00FC11BF" w:rsidRDefault="00F040FE" w:rsidP="00F040FE">
      <w:pPr>
        <w:spacing w:after="0" w:line="240" w:lineRule="auto"/>
        <w:jc w:val="center"/>
      </w:pPr>
    </w:p>
    <w:p w:rsidR="00F040FE" w:rsidRPr="00FC11BF" w:rsidRDefault="00F040FE" w:rsidP="00F040FE">
      <w:pPr>
        <w:spacing w:after="100" w:afterAutospacing="1" w:line="240" w:lineRule="auto"/>
        <w:outlineLvl w:val="4"/>
      </w:pPr>
      <w:r w:rsidRPr="00FC11BF">
        <w:t>Ultrasonic Facials</w:t>
      </w:r>
    </w:p>
    <w:p w:rsidR="00F040FE" w:rsidRPr="00FC11BF" w:rsidRDefault="00DD4757" w:rsidP="00F040FE">
      <w:pPr>
        <w:spacing w:after="100" w:afterAutospacing="1" w:line="240" w:lineRule="auto"/>
      </w:pPr>
      <w:r w:rsidRPr="00DD4757">
        <w:t>Repair and rejuvenate your complexion utilizing advanced sound wave technology. Promote</w:t>
      </w:r>
      <w:r>
        <w:t>s</w:t>
      </w:r>
      <w:r w:rsidRPr="00DD4757">
        <w:t xml:space="preserve"> cellular renewal and increases circulation</w:t>
      </w:r>
      <w:r>
        <w:t xml:space="preserve">. </w:t>
      </w:r>
      <w:r w:rsidR="00F040FE" w:rsidRPr="00FC11BF">
        <w:t xml:space="preserve"> Learn more </w:t>
      </w:r>
      <w:r w:rsidR="00F040FE" w:rsidRPr="00FC11BF">
        <w:rPr>
          <w:rFonts w:ascii="Cambria Math" w:hAnsi="Cambria Math" w:cs="Cambria Math"/>
        </w:rPr>
        <w:t>⇢</w:t>
      </w:r>
    </w:p>
    <w:p w:rsidR="00F040FE" w:rsidRPr="00FC11BF" w:rsidRDefault="00F040FE" w:rsidP="00F040FE">
      <w:pPr>
        <w:spacing w:after="100" w:afterAutospacing="1" w:line="240" w:lineRule="auto"/>
        <w:outlineLvl w:val="4"/>
      </w:pPr>
      <w:r w:rsidRPr="00FC11BF">
        <w:t>Fotofacial®</w:t>
      </w:r>
      <w:r w:rsidR="00FC11BF" w:rsidRPr="00FC11BF">
        <w:t xml:space="preserve"> *</w:t>
      </w:r>
      <w:r w:rsidR="00FC11BF" w:rsidRPr="00FC11BF">
        <w:rPr>
          <w:highlight w:val="yellow"/>
        </w:rPr>
        <w:t>Change this spelling to Photofacial</w:t>
      </w:r>
    </w:p>
    <w:p w:rsidR="00FC11BF" w:rsidRPr="00FC11BF" w:rsidRDefault="00FC11BF" w:rsidP="00F040FE">
      <w:pPr>
        <w:spacing w:after="100" w:afterAutospacing="1" w:line="240" w:lineRule="auto"/>
      </w:pPr>
      <w:r w:rsidRPr="00FC11BF">
        <w:t>Intense Pulsed Light (IPL) Photofacials reduce irre</w:t>
      </w:r>
      <w:r w:rsidR="00DD4757">
        <w:t>gular pigmentations such as sun</w:t>
      </w:r>
      <w:r w:rsidRPr="00FC11BF">
        <w:t xml:space="preserve">spots and vascular impurities like redness. Learn more </w:t>
      </w:r>
      <w:r w:rsidRPr="00FC11BF">
        <w:rPr>
          <w:rFonts w:ascii="Cambria Math" w:hAnsi="Cambria Math" w:cs="Cambria Math"/>
        </w:rPr>
        <w:t>⇢</w:t>
      </w:r>
    </w:p>
    <w:p w:rsidR="00F040FE" w:rsidRPr="00FC11BF" w:rsidRDefault="00F040FE" w:rsidP="00F040FE">
      <w:pPr>
        <w:spacing w:after="100" w:afterAutospacing="1" w:line="240" w:lineRule="auto"/>
        <w:outlineLvl w:val="4"/>
      </w:pPr>
      <w:r w:rsidRPr="00FC11BF">
        <w:t>SilkPeel®</w:t>
      </w:r>
    </w:p>
    <w:p w:rsidR="00DD4757" w:rsidRPr="00DD4757" w:rsidRDefault="00DD4757" w:rsidP="00F040FE">
      <w:pPr>
        <w:spacing w:after="100" w:afterAutospacing="1" w:line="240" w:lineRule="auto"/>
      </w:pPr>
      <w:r w:rsidRPr="00DD4757">
        <w:t>SilkPeel Dermal infusion exfoliates while</w:t>
      </w:r>
      <w:r>
        <w:t xml:space="preserve"> </w:t>
      </w:r>
      <w:r w:rsidRPr="00DD4757">
        <w:t>cleans</w:t>
      </w:r>
      <w:r>
        <w:t>ing</w:t>
      </w:r>
      <w:r w:rsidRPr="00DD4757">
        <w:t xml:space="preserve"> and infus</w:t>
      </w:r>
      <w:r>
        <w:t>ing the skin. S</w:t>
      </w:r>
      <w:r w:rsidRPr="00DD4757">
        <w:t>timulates collagen and improves circulation.</w:t>
      </w:r>
      <w:r>
        <w:t xml:space="preserve"> </w:t>
      </w:r>
      <w:r w:rsidRPr="00FC11BF">
        <w:t xml:space="preserve">Learn more </w:t>
      </w:r>
      <w:r w:rsidRPr="00FC11BF">
        <w:rPr>
          <w:rFonts w:ascii="Cambria Math" w:hAnsi="Cambria Math" w:cs="Cambria Math"/>
        </w:rPr>
        <w:t>⇢</w:t>
      </w:r>
    </w:p>
    <w:p w:rsidR="00F040FE" w:rsidRPr="00FC11BF" w:rsidRDefault="00F040FE" w:rsidP="00F040FE">
      <w:pPr>
        <w:spacing w:after="100" w:afterAutospacing="1" w:line="240" w:lineRule="auto"/>
        <w:outlineLvl w:val="4"/>
      </w:pPr>
      <w:r w:rsidRPr="00FC11BF">
        <w:t>Microdermabrasion</w:t>
      </w:r>
    </w:p>
    <w:p w:rsidR="00F040FE" w:rsidRPr="00FC11BF" w:rsidRDefault="00FC11BF" w:rsidP="00F040FE">
      <w:pPr>
        <w:spacing w:after="100" w:afterAutospacing="1" w:line="240" w:lineRule="auto"/>
      </w:pPr>
      <w:r w:rsidRPr="00FC11BF">
        <w:t xml:space="preserve">Microdermabrasion cleanses and exfoliates to stimulate cell renewal and collagen production for clearer, healthier skin. </w:t>
      </w:r>
      <w:r w:rsidR="00F040FE" w:rsidRPr="00FC11BF">
        <w:t xml:space="preserve"> Learn more </w:t>
      </w:r>
      <w:r w:rsidR="00F040FE" w:rsidRPr="00FC11BF">
        <w:rPr>
          <w:rFonts w:ascii="Cambria Math" w:hAnsi="Cambria Math" w:cs="Cambria Math"/>
        </w:rPr>
        <w:t>⇢</w:t>
      </w:r>
    </w:p>
    <w:p w:rsidR="00F040FE" w:rsidRPr="00FC11BF" w:rsidRDefault="00F040FE" w:rsidP="00F040FE">
      <w:pPr>
        <w:spacing w:after="100" w:afterAutospacing="1" w:line="240" w:lineRule="auto"/>
        <w:outlineLvl w:val="4"/>
      </w:pPr>
      <w:r w:rsidRPr="00FC11BF">
        <w:t>Microneedling</w:t>
      </w:r>
    </w:p>
    <w:p w:rsidR="00F040FE" w:rsidRPr="00FC11BF" w:rsidRDefault="00FC11BF" w:rsidP="00F040FE">
      <w:pPr>
        <w:spacing w:after="100" w:afterAutospacing="1" w:line="240" w:lineRule="auto"/>
      </w:pPr>
      <w:r>
        <w:t>Repairs, restores</w:t>
      </w:r>
      <w:r w:rsidR="00FF37FA">
        <w:t>,</w:t>
      </w:r>
      <w:r>
        <w:t xml:space="preserve"> and rejuvenates your skin by stimulating the body’s own healing mechanism. Often used</w:t>
      </w:r>
      <w:r w:rsidR="00DD4757">
        <w:t xml:space="preserve"> to enhance topical serums</w:t>
      </w:r>
      <w:r>
        <w:t xml:space="preserve">. </w:t>
      </w:r>
      <w:r w:rsidR="00F040FE" w:rsidRPr="00FC11BF">
        <w:t xml:space="preserve"> Learn more </w:t>
      </w:r>
      <w:r w:rsidR="00F040FE" w:rsidRPr="00FC11BF">
        <w:rPr>
          <w:rFonts w:ascii="Cambria Math" w:hAnsi="Cambria Math" w:cs="Cambria Math"/>
        </w:rPr>
        <w:t>⇢</w:t>
      </w:r>
    </w:p>
    <w:p w:rsidR="00F040FE" w:rsidRPr="00FC11BF" w:rsidRDefault="00F040FE" w:rsidP="00F040FE">
      <w:pPr>
        <w:spacing w:after="100" w:afterAutospacing="1" w:line="240" w:lineRule="auto"/>
        <w:jc w:val="center"/>
        <w:outlineLvl w:val="0"/>
      </w:pPr>
      <w:r w:rsidRPr="00FC11BF">
        <w:t>BODY TREATMENTS</w:t>
      </w:r>
    </w:p>
    <w:p w:rsidR="00F040FE" w:rsidRPr="00FC11BF" w:rsidRDefault="00F040FE" w:rsidP="00F040FE">
      <w:pPr>
        <w:spacing w:after="100" w:afterAutospacing="1" w:line="240" w:lineRule="auto"/>
        <w:outlineLvl w:val="4"/>
      </w:pPr>
      <w:r w:rsidRPr="00FC11BF">
        <w:t>SculpSure</w:t>
      </w:r>
    </w:p>
    <w:p w:rsidR="00DD4757" w:rsidRDefault="00DD4757" w:rsidP="00F040FE">
      <w:pPr>
        <w:spacing w:after="100" w:afterAutospacing="1"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Light</w:t>
      </w:r>
      <w:r w:rsidR="00FF37FA">
        <w:rPr>
          <w:rFonts w:ascii="Cambria Math" w:hAnsi="Cambria Math" w:cs="Cambria Math"/>
        </w:rPr>
        <w:t>-</w:t>
      </w:r>
      <w:r>
        <w:rPr>
          <w:rFonts w:ascii="Cambria Math" w:hAnsi="Cambria Math" w:cs="Cambria Math"/>
        </w:rPr>
        <w:t xml:space="preserve">based therapy that reduces stubborn bulges like belly fat and love handles without surgery or downtime. </w:t>
      </w:r>
      <w:r w:rsidRPr="00FC11BF">
        <w:t xml:space="preserve">Learn more </w:t>
      </w:r>
      <w:r w:rsidRPr="00FC11BF">
        <w:rPr>
          <w:rFonts w:ascii="Cambria Math" w:hAnsi="Cambria Math" w:cs="Cambria Math"/>
        </w:rPr>
        <w:t>⇢</w:t>
      </w:r>
    </w:p>
    <w:p w:rsidR="00F040FE" w:rsidRPr="00FC11BF" w:rsidRDefault="00F040FE" w:rsidP="00F040FE">
      <w:pPr>
        <w:spacing w:after="100" w:afterAutospacing="1" w:line="240" w:lineRule="auto"/>
        <w:outlineLvl w:val="4"/>
      </w:pPr>
      <w:r w:rsidRPr="00FC11BF">
        <w:t>CoolSculpting</w:t>
      </w:r>
    </w:p>
    <w:p w:rsidR="00F040FE" w:rsidRPr="00FC11BF" w:rsidRDefault="00FC11BF" w:rsidP="00F040FE">
      <w:pPr>
        <w:spacing w:after="100" w:afterAutospacing="1" w:line="240" w:lineRule="auto"/>
      </w:pPr>
      <w:r>
        <w:t xml:space="preserve">Freeze away fat and sculpt contours with Cool Sculpting, the world’s most popular </w:t>
      </w:r>
      <w:r w:rsidR="00FF37FA">
        <w:t>noninvasive</w:t>
      </w:r>
      <w:r>
        <w:t xml:space="preserve"> fat reduction treatment. </w:t>
      </w:r>
      <w:r w:rsidR="00F040FE" w:rsidRPr="00FC11BF">
        <w:t xml:space="preserve"> Learn more </w:t>
      </w:r>
      <w:r w:rsidR="00F040FE" w:rsidRPr="00FC11BF">
        <w:rPr>
          <w:rFonts w:ascii="Cambria Math" w:hAnsi="Cambria Math" w:cs="Cambria Math"/>
        </w:rPr>
        <w:t>⇢</w:t>
      </w:r>
      <w:r w:rsidR="00F040FE" w:rsidRPr="00FC11BF">
        <w:rPr>
          <w:rFonts w:ascii="Calibri" w:hAnsi="Calibri" w:cs="Calibri"/>
        </w:rPr>
        <w:t> </w:t>
      </w:r>
    </w:p>
    <w:p w:rsidR="00F040FE" w:rsidRPr="00FC11BF" w:rsidRDefault="00F040FE" w:rsidP="00F040FE">
      <w:pPr>
        <w:spacing w:after="100" w:afterAutospacing="1" w:line="240" w:lineRule="auto"/>
        <w:outlineLvl w:val="4"/>
      </w:pPr>
      <w:r w:rsidRPr="00FC11BF">
        <w:t>Velashape III™ Body Contouring</w:t>
      </w:r>
    </w:p>
    <w:p w:rsidR="00793B50" w:rsidRPr="00DD4757" w:rsidRDefault="00FF37FA" w:rsidP="00F040FE">
      <w:pPr>
        <w:spacing w:after="100" w:afterAutospacing="1" w:line="240" w:lineRule="auto"/>
      </w:pPr>
      <w:proofErr w:type="gramStart"/>
      <w:r>
        <w:t xml:space="preserve">A </w:t>
      </w:r>
      <w:r w:rsidR="000A2C7A">
        <w:t>m</w:t>
      </w:r>
      <w:r w:rsidR="00793B50" w:rsidRPr="00DD4757">
        <w:t xml:space="preserve">ultidimensional treatment </w:t>
      </w:r>
      <w:r w:rsidR="00DD4757">
        <w:t>combining different energies to shape and contour</w:t>
      </w:r>
      <w:r w:rsidR="00793B50" w:rsidRPr="00DD4757">
        <w:t xml:space="preserve"> the body by improving cellulite and </w:t>
      </w:r>
      <w:r w:rsidR="00DD4757" w:rsidRPr="00DD4757">
        <w:t>reducing fat.</w:t>
      </w:r>
      <w:proofErr w:type="gramEnd"/>
      <w:r w:rsidR="00DD4757" w:rsidRPr="00DD4757">
        <w:t xml:space="preserve"> Learn more.</w:t>
      </w:r>
      <w:r w:rsidR="00DD4757" w:rsidRPr="00FC11BF">
        <w:t xml:space="preserve"> </w:t>
      </w:r>
      <w:r w:rsidR="00DD4757" w:rsidRPr="00FC11BF">
        <w:rPr>
          <w:rFonts w:ascii="Cambria Math" w:hAnsi="Cambria Math" w:cs="Cambria Math"/>
        </w:rPr>
        <w:t>⇢</w:t>
      </w:r>
      <w:r w:rsidR="00DD4757" w:rsidRPr="00FC11BF">
        <w:rPr>
          <w:rFonts w:ascii="Calibri" w:hAnsi="Calibri" w:cs="Calibri"/>
        </w:rPr>
        <w:t> </w:t>
      </w:r>
    </w:p>
    <w:p w:rsidR="00F040FE" w:rsidRPr="00FC11BF" w:rsidRDefault="00F040FE" w:rsidP="00F040FE">
      <w:pPr>
        <w:spacing w:after="100" w:afterAutospacing="1" w:line="240" w:lineRule="auto"/>
        <w:outlineLvl w:val="4"/>
      </w:pPr>
      <w:r w:rsidRPr="00FC11BF">
        <w:lastRenderedPageBreak/>
        <w:t>Ultrasonic Cavitation</w:t>
      </w:r>
    </w:p>
    <w:p w:rsidR="00F040FE" w:rsidRPr="00FC11BF" w:rsidRDefault="00793B50" w:rsidP="00F040FE">
      <w:pPr>
        <w:spacing w:after="100" w:afterAutospacing="1" w:line="240" w:lineRule="auto"/>
      </w:pPr>
      <w:r>
        <w:t>A liposuction alternative that liquefies fat cells for body contouring and non-invasive fat reduction. No downtime.</w:t>
      </w:r>
      <w:r w:rsidR="00F040FE" w:rsidRPr="00FC11BF">
        <w:t xml:space="preserve"> Learn more </w:t>
      </w:r>
      <w:r w:rsidR="00F040FE" w:rsidRPr="00FC11BF">
        <w:rPr>
          <w:rFonts w:ascii="Cambria Math" w:hAnsi="Cambria Math" w:cs="Cambria Math"/>
        </w:rPr>
        <w:t>⇢</w:t>
      </w:r>
      <w:r w:rsidR="00F040FE" w:rsidRPr="00FC11BF">
        <w:rPr>
          <w:rFonts w:ascii="Calibri" w:hAnsi="Calibri" w:cs="Calibri"/>
        </w:rPr>
        <w:t> </w:t>
      </w:r>
    </w:p>
    <w:p w:rsidR="00F040FE" w:rsidRPr="00FC11BF" w:rsidRDefault="00F040FE" w:rsidP="00F040FE">
      <w:pPr>
        <w:spacing w:after="100" w:afterAutospacing="1" w:line="240" w:lineRule="auto"/>
        <w:outlineLvl w:val="4"/>
      </w:pPr>
      <w:r w:rsidRPr="00FC11BF">
        <w:t>Velashape™ Cellulite Reduction</w:t>
      </w:r>
    </w:p>
    <w:p w:rsidR="00F040FE" w:rsidRPr="00FC11BF" w:rsidRDefault="00FC11BF" w:rsidP="00F040FE">
      <w:pPr>
        <w:spacing w:after="100" w:afterAutospacing="1" w:line="240" w:lineRule="auto"/>
      </w:pPr>
      <w:r>
        <w:t>Velashape reduces cellulite utilizing advanced</w:t>
      </w:r>
      <w:r w:rsidR="00DD53DA">
        <w:t xml:space="preserve"> light</w:t>
      </w:r>
      <w:r w:rsidR="00FF37FA">
        <w:t>-</w:t>
      </w:r>
      <w:r w:rsidR="00DD53DA">
        <w:t xml:space="preserve">based and RF </w:t>
      </w:r>
      <w:r w:rsidR="00FF37FA">
        <w:t>technologies to remodel tissue for smooth, dimple free</w:t>
      </w:r>
      <w:r>
        <w:t xml:space="preserve"> skin</w:t>
      </w:r>
      <w:r w:rsidR="00F040FE" w:rsidRPr="00FC11BF">
        <w:t xml:space="preserve">. Learn more </w:t>
      </w:r>
      <w:r w:rsidR="00F040FE" w:rsidRPr="00FC11BF">
        <w:rPr>
          <w:rFonts w:ascii="Cambria Math" w:hAnsi="Cambria Math" w:cs="Cambria Math"/>
        </w:rPr>
        <w:t>⇢</w:t>
      </w:r>
      <w:r w:rsidR="00F040FE" w:rsidRPr="00FC11BF">
        <w:rPr>
          <w:rFonts w:ascii="Calibri" w:hAnsi="Calibri" w:cs="Calibri"/>
        </w:rPr>
        <w:t> </w:t>
      </w:r>
    </w:p>
    <w:p w:rsidR="00F040FE" w:rsidRPr="00FC11BF" w:rsidRDefault="00F040FE" w:rsidP="00F040FE">
      <w:pPr>
        <w:spacing w:after="100" w:afterAutospacing="1" w:line="240" w:lineRule="auto"/>
        <w:outlineLvl w:val="4"/>
      </w:pPr>
      <w:r w:rsidRPr="00FC11BF">
        <w:t>Laser Hair Removal</w:t>
      </w:r>
    </w:p>
    <w:p w:rsidR="00F040FE" w:rsidRPr="00FC11BF" w:rsidRDefault="00FC11BF" w:rsidP="00F040FE">
      <w:pPr>
        <w:spacing w:after="100" w:afterAutospacing="1" w:line="240" w:lineRule="auto"/>
      </w:pPr>
      <w:r>
        <w:t>The most popular method for permanent hair reduction, laser hair removal is quicker, safer, less painful, and more effective than ever.</w:t>
      </w:r>
      <w:r w:rsidR="00F040FE" w:rsidRPr="00FC11BF">
        <w:t xml:space="preserve"> Learn more </w:t>
      </w:r>
      <w:r w:rsidR="00F040FE" w:rsidRPr="00FC11BF">
        <w:rPr>
          <w:rFonts w:ascii="Cambria Math" w:hAnsi="Cambria Math" w:cs="Cambria Math"/>
        </w:rPr>
        <w:t>⇢</w:t>
      </w:r>
      <w:r w:rsidR="00F040FE" w:rsidRPr="00FC11BF">
        <w:rPr>
          <w:rFonts w:ascii="Calibri" w:hAnsi="Calibri" w:cs="Calibri"/>
        </w:rPr>
        <w:t> </w:t>
      </w:r>
    </w:p>
    <w:p w:rsidR="00F040FE" w:rsidRPr="00FC11BF" w:rsidRDefault="00F040FE" w:rsidP="00F040FE">
      <w:pPr>
        <w:spacing w:after="100" w:afterAutospacing="1" w:line="240" w:lineRule="auto"/>
        <w:outlineLvl w:val="4"/>
      </w:pPr>
      <w:r w:rsidRPr="00FC11BF">
        <w:t>Electrolysis</w:t>
      </w:r>
    </w:p>
    <w:p w:rsidR="00F040FE" w:rsidRPr="00FC11BF" w:rsidRDefault="00FC11BF" w:rsidP="00F040FE">
      <w:pPr>
        <w:spacing w:after="100" w:afterAutospacing="1" w:line="240" w:lineRule="auto"/>
      </w:pPr>
      <w:r>
        <w:t>Electrolysis is the only FDA approved method for permanent hair removal. Ideal for removing unwanted facial hair.</w:t>
      </w:r>
      <w:r w:rsidR="00F040FE" w:rsidRPr="00FC11BF">
        <w:t xml:space="preserve"> Learn more </w:t>
      </w:r>
      <w:r w:rsidR="00F040FE" w:rsidRPr="00FC11BF">
        <w:rPr>
          <w:rFonts w:ascii="Cambria Math" w:hAnsi="Cambria Math" w:cs="Cambria Math"/>
        </w:rPr>
        <w:t>⇢</w:t>
      </w:r>
      <w:r w:rsidR="00F040FE" w:rsidRPr="00FC11BF">
        <w:rPr>
          <w:rFonts w:ascii="Calibri" w:hAnsi="Calibri" w:cs="Calibri"/>
        </w:rPr>
        <w:t> </w:t>
      </w:r>
    </w:p>
    <w:p w:rsidR="00F040FE" w:rsidRPr="00FC11BF" w:rsidRDefault="00F040FE" w:rsidP="00F040FE">
      <w:pPr>
        <w:spacing w:after="100" w:afterAutospacing="1" w:line="240" w:lineRule="auto"/>
        <w:jc w:val="center"/>
        <w:outlineLvl w:val="0"/>
      </w:pPr>
      <w:r w:rsidRPr="00FC11BF">
        <w:t>MEDICAL TREATMENTS</w:t>
      </w:r>
    </w:p>
    <w:p w:rsidR="00F040FE" w:rsidRPr="00FC11BF" w:rsidRDefault="00F040FE" w:rsidP="00F040FE">
      <w:pPr>
        <w:spacing w:after="0" w:line="240" w:lineRule="auto"/>
        <w:jc w:val="center"/>
      </w:pPr>
    </w:p>
    <w:p w:rsidR="00F040FE" w:rsidRPr="00FC11BF" w:rsidRDefault="00F040FE" w:rsidP="00F040FE">
      <w:pPr>
        <w:spacing w:after="100" w:afterAutospacing="1" w:line="240" w:lineRule="auto"/>
        <w:outlineLvl w:val="4"/>
      </w:pPr>
      <w:r w:rsidRPr="00FC11BF">
        <w:t>Botox &amp; Fillers</w:t>
      </w:r>
    </w:p>
    <w:p w:rsidR="00F040FE" w:rsidRPr="00FC11BF" w:rsidRDefault="00FC11BF" w:rsidP="00F040FE">
      <w:pPr>
        <w:spacing w:after="100" w:afterAutospacing="1" w:line="240" w:lineRule="auto"/>
      </w:pPr>
      <w:r>
        <w:t xml:space="preserve">Botox &amp; Juvederm are the world’s most popular cosmetic treatments. Reduce wrinkles, restore volume, and magnify features (lip injections.) </w:t>
      </w:r>
      <w:r w:rsidR="00F040FE" w:rsidRPr="00FC11BF">
        <w:t xml:space="preserve">Learn more </w:t>
      </w:r>
      <w:r w:rsidR="00F040FE" w:rsidRPr="00FC11BF">
        <w:rPr>
          <w:rFonts w:ascii="Cambria Math" w:hAnsi="Cambria Math" w:cs="Cambria Math"/>
        </w:rPr>
        <w:t>⇢</w:t>
      </w:r>
      <w:r w:rsidR="00F040FE" w:rsidRPr="00FC11BF">
        <w:rPr>
          <w:rFonts w:ascii="Calibri" w:hAnsi="Calibri" w:cs="Calibri"/>
        </w:rPr>
        <w:t> </w:t>
      </w:r>
    </w:p>
    <w:p w:rsidR="00F040FE" w:rsidRPr="00FC11BF" w:rsidRDefault="00F040FE" w:rsidP="00F040FE">
      <w:pPr>
        <w:spacing w:after="100" w:afterAutospacing="1" w:line="240" w:lineRule="auto"/>
        <w:outlineLvl w:val="4"/>
      </w:pPr>
      <w:r w:rsidRPr="00FC11BF">
        <w:t>Sclerotherapy</w:t>
      </w:r>
    </w:p>
    <w:p w:rsidR="00FC11BF" w:rsidRPr="00793B50" w:rsidRDefault="00793B50" w:rsidP="00F040FE">
      <w:pPr>
        <w:spacing w:after="100" w:afterAutospacing="1" w:line="240" w:lineRule="auto"/>
      </w:pPr>
      <w:r w:rsidRPr="00793B50">
        <w:t>Sclerotherapy safely targets vascular lesions providing a long</w:t>
      </w:r>
      <w:r w:rsidR="00FF37FA">
        <w:t>-</w:t>
      </w:r>
      <w:r w:rsidRPr="00793B50">
        <w:t>lasting solution for spider veins and varicose veins.</w:t>
      </w:r>
      <w:r>
        <w:t xml:space="preserve"> </w:t>
      </w:r>
      <w:r w:rsidRPr="00FC11BF">
        <w:t xml:space="preserve">Learn more </w:t>
      </w:r>
      <w:r w:rsidRPr="00FC11BF">
        <w:rPr>
          <w:rFonts w:ascii="Cambria Math" w:hAnsi="Cambria Math" w:cs="Cambria Math"/>
        </w:rPr>
        <w:t>⇢</w:t>
      </w:r>
      <w:r w:rsidRPr="00FC11BF">
        <w:rPr>
          <w:rFonts w:ascii="Calibri" w:hAnsi="Calibri" w:cs="Calibri"/>
        </w:rPr>
        <w:t> </w:t>
      </w:r>
    </w:p>
    <w:p w:rsidR="00F040FE" w:rsidRPr="00FC11BF" w:rsidRDefault="00F040FE" w:rsidP="00F040FE">
      <w:pPr>
        <w:spacing w:after="100" w:afterAutospacing="1" w:line="240" w:lineRule="auto"/>
        <w:outlineLvl w:val="4"/>
      </w:pPr>
      <w:r w:rsidRPr="00FC11BF">
        <w:t>Laser Brown Spot Removal</w:t>
      </w:r>
    </w:p>
    <w:p w:rsidR="00F040FE" w:rsidRPr="00FC11BF" w:rsidRDefault="00793B50" w:rsidP="00F040FE">
      <w:pPr>
        <w:spacing w:after="100" w:afterAutospacing="1" w:line="240" w:lineRule="auto"/>
      </w:pPr>
      <w:r>
        <w:t xml:space="preserve">Remove brown spots, freckles, and other forms of sun damage or irregular pigmentation using IPL and advanced laser treatments. </w:t>
      </w:r>
      <w:r w:rsidR="00F040FE" w:rsidRPr="00FC11BF">
        <w:t xml:space="preserve">Learn more </w:t>
      </w:r>
      <w:r w:rsidR="00F040FE" w:rsidRPr="00FC11BF">
        <w:rPr>
          <w:rFonts w:ascii="Cambria Math" w:hAnsi="Cambria Math" w:cs="Cambria Math"/>
        </w:rPr>
        <w:t>⇢</w:t>
      </w:r>
      <w:r w:rsidR="00F040FE" w:rsidRPr="00FC11BF">
        <w:rPr>
          <w:rFonts w:ascii="Calibri" w:hAnsi="Calibri" w:cs="Calibri"/>
        </w:rPr>
        <w:t> </w:t>
      </w:r>
    </w:p>
    <w:p w:rsidR="00F040FE" w:rsidRDefault="00F040FE" w:rsidP="00F040FE">
      <w:pPr>
        <w:spacing w:after="100" w:afterAutospacing="1" w:line="240" w:lineRule="auto"/>
        <w:outlineLvl w:val="4"/>
      </w:pPr>
      <w:r w:rsidRPr="00FC11BF">
        <w:t>LamProbe Treatment</w:t>
      </w:r>
    </w:p>
    <w:p w:rsidR="00793B50" w:rsidRPr="00793B50" w:rsidRDefault="00793B50" w:rsidP="00793B50">
      <w:pPr>
        <w:spacing w:after="100" w:afterAutospacing="1" w:line="240" w:lineRule="auto"/>
        <w:outlineLvl w:val="4"/>
      </w:pPr>
      <w:r w:rsidRPr="00793B50">
        <w:t xml:space="preserve">Advanced radio frequency treatment targets growths, lesions and other skin </w:t>
      </w:r>
      <w:r w:rsidR="00FF37FA" w:rsidRPr="00793B50">
        <w:t>irregularities</w:t>
      </w:r>
      <w:r w:rsidRPr="00793B50">
        <w:t xml:space="preserve"> like milia, skin tags, cholesterol deposits, </w:t>
      </w:r>
      <w:r>
        <w:t xml:space="preserve">and more. </w:t>
      </w:r>
      <w:r w:rsidRPr="00FC11BF">
        <w:t xml:space="preserve">Learn more </w:t>
      </w:r>
      <w:r w:rsidRPr="00FC11BF">
        <w:rPr>
          <w:rFonts w:ascii="Cambria Math" w:hAnsi="Cambria Math" w:cs="Cambria Math"/>
        </w:rPr>
        <w:t>⇢</w:t>
      </w:r>
      <w:r w:rsidRPr="00FC11BF">
        <w:rPr>
          <w:rFonts w:ascii="Calibri" w:hAnsi="Calibri" w:cs="Calibri"/>
        </w:rPr>
        <w:t> </w:t>
      </w:r>
    </w:p>
    <w:bookmarkEnd w:id="0"/>
    <w:p w:rsidR="00A6530A" w:rsidRPr="00FC11BF" w:rsidRDefault="000A2C7A"/>
    <w:sectPr w:rsidR="00A6530A" w:rsidRPr="00FC11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2NLawNLIwMDGxNDZU0lEKTi0uzszPAykwrAUA7yid+CwAAAA="/>
  </w:docVars>
  <w:rsids>
    <w:rsidRoot w:val="00F040FE"/>
    <w:rsid w:val="000A2C7A"/>
    <w:rsid w:val="006F1251"/>
    <w:rsid w:val="00793B50"/>
    <w:rsid w:val="00DD4757"/>
    <w:rsid w:val="00DD53DA"/>
    <w:rsid w:val="00ED22F2"/>
    <w:rsid w:val="00F040FE"/>
    <w:rsid w:val="00FC11BF"/>
    <w:rsid w:val="00FF3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040F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5">
    <w:name w:val="heading 5"/>
    <w:basedOn w:val="Normal"/>
    <w:link w:val="Heading5Char"/>
    <w:uiPriority w:val="9"/>
    <w:qFormat/>
    <w:rsid w:val="00F040F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40F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F040F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040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40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0FE"/>
    <w:rPr>
      <w:rFonts w:ascii="Tahoma" w:hAnsi="Tahoma" w:cs="Tahoma"/>
      <w:sz w:val="16"/>
      <w:szCs w:val="16"/>
    </w:rPr>
  </w:style>
  <w:style w:type="character" w:customStyle="1" w:styleId="e24kjd">
    <w:name w:val="e24kjd"/>
    <w:basedOn w:val="DefaultParagraphFont"/>
    <w:rsid w:val="00DD4757"/>
  </w:style>
  <w:style w:type="character" w:customStyle="1" w:styleId="kx21rb">
    <w:name w:val="kx21rb"/>
    <w:basedOn w:val="DefaultParagraphFont"/>
    <w:rsid w:val="00DD475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040F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5">
    <w:name w:val="heading 5"/>
    <w:basedOn w:val="Normal"/>
    <w:link w:val="Heading5Char"/>
    <w:uiPriority w:val="9"/>
    <w:qFormat/>
    <w:rsid w:val="00F040F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40F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F040F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040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40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0FE"/>
    <w:rPr>
      <w:rFonts w:ascii="Tahoma" w:hAnsi="Tahoma" w:cs="Tahoma"/>
      <w:sz w:val="16"/>
      <w:szCs w:val="16"/>
    </w:rPr>
  </w:style>
  <w:style w:type="character" w:customStyle="1" w:styleId="e24kjd">
    <w:name w:val="e24kjd"/>
    <w:basedOn w:val="DefaultParagraphFont"/>
    <w:rsid w:val="00DD4757"/>
  </w:style>
  <w:style w:type="character" w:customStyle="1" w:styleId="kx21rb">
    <w:name w:val="kx21rb"/>
    <w:basedOn w:val="DefaultParagraphFont"/>
    <w:rsid w:val="00DD47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08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90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5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099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13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323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37864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3294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2946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0706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146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4592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821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0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9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738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502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3027944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3176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954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23485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0589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6393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693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4452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8727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4159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45499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835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1650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8090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02221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52623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9624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4209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24327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921614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8621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6726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2619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1242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90328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559999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4790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9817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444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6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8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5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08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409584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0918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6140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1394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437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726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3865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1524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3875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8433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21457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2004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3638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7904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79766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7373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59542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27560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611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82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29048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332710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73013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8570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07084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81772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30801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76283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6858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06853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84067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29057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6400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22027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67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2234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568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4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864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43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38713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900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0696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36974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6731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4210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428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4568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3536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78691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22316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4282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8073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73225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0514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40663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93561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7024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88690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95815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28852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40942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5976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16677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12413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FACE TREATMENTS</vt:lpstr>
      <vt:lpstr>BODY TREATMENTS</vt:lpstr>
      <vt:lpstr>MEDICAL TREATMENTS</vt:lpstr>
    </vt:vector>
  </TitlesOfParts>
  <Company/>
  <LinksUpToDate>false</LinksUpToDate>
  <CharactersWithSpaces>26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4</cp:revision>
  <dcterms:created xsi:type="dcterms:W3CDTF">2019-10-12T22:44:00Z</dcterms:created>
  <dcterms:modified xsi:type="dcterms:W3CDTF">2019-10-12T23:20:00Z</dcterms:modified>
</cp:coreProperties>
</file>